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DE7A431" w:rsidR="007D7E60" w:rsidRPr="007D7E60" w:rsidRDefault="00D40F7C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4F7C0F4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6A14DF">
        <w:rPr>
          <w:rFonts w:ascii="Times New Roman" w:hAnsi="Times New Roman" w:cs="Times New Roman"/>
          <w:b/>
          <w:sz w:val="32"/>
        </w:rPr>
        <w:t>Ticket Booking System</w:t>
      </w:r>
    </w:p>
    <w:p w14:paraId="23B57525" w14:textId="52F2A5DF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6A14DF" w:rsidRPr="006A14DF">
        <w:rPr>
          <w:rFonts w:ascii="Times New Roman" w:hAnsi="Times New Roman" w:cs="Times New Roman"/>
          <w:b/>
          <w:color w:val="000000" w:themeColor="text1"/>
          <w:sz w:val="32"/>
        </w:rPr>
        <w:t>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6A14DF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33B14F99" w:rsidR="006A14DF" w:rsidRPr="008A7DF5" w:rsidRDefault="006A14DF" w:rsidP="006A14DF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ISLAM, MD. HASIBUL</w:t>
            </w:r>
          </w:p>
        </w:tc>
        <w:tc>
          <w:tcPr>
            <w:tcW w:w="3932" w:type="dxa"/>
            <w:vAlign w:val="center"/>
          </w:tcPr>
          <w:p w14:paraId="0C58B86D" w14:textId="34477B9F" w:rsidR="006A14DF" w:rsidRPr="008A7DF5" w:rsidRDefault="006A14DF" w:rsidP="006A14DF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552-2</w:t>
            </w:r>
          </w:p>
        </w:tc>
      </w:tr>
      <w:tr w:rsidR="006A14DF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355E50D7" w:rsidR="006A14DF" w:rsidRPr="008A7DF5" w:rsidRDefault="006A14DF" w:rsidP="006A14DF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AHMUD, ABIR</w:t>
            </w:r>
          </w:p>
        </w:tc>
        <w:tc>
          <w:tcPr>
            <w:tcW w:w="3932" w:type="dxa"/>
            <w:vAlign w:val="center"/>
          </w:tcPr>
          <w:p w14:paraId="0C58B870" w14:textId="7E5005EB" w:rsidR="006A14DF" w:rsidRPr="008A7DF5" w:rsidRDefault="006A14DF" w:rsidP="006A14DF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768-2</w:t>
            </w:r>
          </w:p>
        </w:tc>
      </w:tr>
      <w:tr w:rsidR="006A14DF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5F0002F4" w:rsidR="006A14DF" w:rsidRPr="008A7DF5" w:rsidRDefault="006A14DF" w:rsidP="006A14DF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AYON, NABIL ARMAN</w:t>
            </w:r>
          </w:p>
        </w:tc>
        <w:tc>
          <w:tcPr>
            <w:tcW w:w="3932" w:type="dxa"/>
            <w:vAlign w:val="center"/>
          </w:tcPr>
          <w:p w14:paraId="0C58B873" w14:textId="1E7E2AC7" w:rsidR="006A14DF" w:rsidRPr="008A7DF5" w:rsidRDefault="006A14DF" w:rsidP="006A14DF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765-2</w:t>
            </w:r>
          </w:p>
        </w:tc>
      </w:tr>
      <w:tr w:rsidR="006A14DF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693BC97D" w:rsidR="006A14DF" w:rsidRPr="008A7DF5" w:rsidRDefault="006A14DF" w:rsidP="006A14DF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NIBIR, ASHIK MAHMUD</w:t>
            </w:r>
          </w:p>
        </w:tc>
        <w:tc>
          <w:tcPr>
            <w:tcW w:w="3932" w:type="dxa"/>
            <w:vAlign w:val="center"/>
          </w:tcPr>
          <w:p w14:paraId="0C58B876" w14:textId="35ADBF44" w:rsidR="006A14DF" w:rsidRPr="008A7DF5" w:rsidRDefault="006A14DF" w:rsidP="006A14DF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5-30490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B8701F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B8701F">
        <w:rPr>
          <w:rFonts w:ascii="Times New Roman" w:hAnsi="Times New Roman" w:cs="Times New Roman"/>
          <w:b/>
          <w:sz w:val="32"/>
          <w:szCs w:val="32"/>
        </w:rPr>
        <w:t>Project Description</w:t>
      </w:r>
      <w:r w:rsidR="002B29B8" w:rsidRPr="00B8701F">
        <w:rPr>
          <w:rFonts w:ascii="Times New Roman" w:hAnsi="Times New Roman" w:cs="Times New Roman"/>
          <w:b/>
          <w:sz w:val="32"/>
          <w:szCs w:val="32"/>
        </w:rPr>
        <w:t>:</w:t>
      </w:r>
    </w:p>
    <w:p w14:paraId="3340369B" w14:textId="77777777" w:rsidR="00F82FF5" w:rsidRDefault="00F82FF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3A25D40" w14:textId="6AF66FDE" w:rsidR="00F82FF5" w:rsidRPr="00B8701F" w:rsidRDefault="00F82FF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i/>
          <w:sz w:val="32"/>
          <w:szCs w:val="32"/>
        </w:rPr>
        <w:t>In this project a user can make a booking of bus, train and launch. There are 3 types of users in the project: Admin, Super Admin and User.</w:t>
      </w:r>
    </w:p>
    <w:p w14:paraId="0B2E898B" w14:textId="135F5092" w:rsidR="00F82FF5" w:rsidRPr="00B8701F" w:rsidRDefault="00F82FF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32"/>
          <w:szCs w:val="32"/>
        </w:rPr>
      </w:pPr>
    </w:p>
    <w:p w14:paraId="4AA2B7EC" w14:textId="34C33873" w:rsidR="00F82FF5" w:rsidRPr="00B8701F" w:rsidRDefault="00F82FF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i/>
          <w:sz w:val="32"/>
          <w:szCs w:val="32"/>
        </w:rPr>
        <w:t>The features of each user types are given bellow:</w:t>
      </w:r>
    </w:p>
    <w:p w14:paraId="13F2091B" w14:textId="1F269F4F" w:rsidR="00F82FF5" w:rsidRPr="00B8701F" w:rsidRDefault="00F82FF5" w:rsidP="00F82FF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>Super Admin: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A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super a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can add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, view every type of booking history and can cancel any booking.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 xml:space="preserve">Super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also can remove a user of user type and can change password for them if they forget their password. Also, 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a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super a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can remove or add bus, train, launch in the list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 and can see the history of bookings of every 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>transport and can cancel order as well. After canceling a booking the available seat increases &amp; 10% of the payment is cut as a penalty.</w:t>
      </w:r>
    </w:p>
    <w:p w14:paraId="27BA654E" w14:textId="77777777" w:rsidR="0015460E" w:rsidRPr="00B8701F" w:rsidRDefault="0015460E" w:rsidP="0015460E">
      <w:p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</w:p>
    <w:p w14:paraId="20C29C1F" w14:textId="34CD3661" w:rsidR="00F82FF5" w:rsidRPr="00B8701F" w:rsidRDefault="00F82FF5" w:rsidP="00F82FF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>Admin: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 xml:space="preserve"> 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An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can 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do every thing which a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super admin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 can do except for adding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dmin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, removing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user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 and change password of a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user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>.</w:t>
      </w:r>
    </w:p>
    <w:p w14:paraId="3FAC074C" w14:textId="77777777" w:rsidR="0015460E" w:rsidRPr="00B8701F" w:rsidRDefault="0015460E" w:rsidP="0015460E">
      <w:p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</w:p>
    <w:p w14:paraId="3EFB0C2B" w14:textId="22414F9A" w:rsidR="00F82FF5" w:rsidRPr="00B8701F" w:rsidRDefault="00F82FF5" w:rsidP="00F82FF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</w:pPr>
      <w:r w:rsidRPr="00B8701F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>User:</w:t>
      </w:r>
      <w:r w:rsidR="0015460E" w:rsidRPr="00B8701F">
        <w:rPr>
          <w:rFonts w:ascii="Times New Roman" w:hAnsi="Times New Roman" w:cs="Times New Roman"/>
          <w:b/>
          <w:bCs/>
          <w:i/>
          <w:sz w:val="32"/>
          <w:szCs w:val="32"/>
        </w:rPr>
        <w:t xml:space="preserve"> 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 xml:space="preserve">A </w:t>
      </w:r>
      <w:r w:rsidR="0015460E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user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 xml:space="preserve"> can make a booking of any transport if there is available seat. But they cannot make a booking of seat not more than 4 at a time. Also, can view own booking history. If user want to cancel or change password or want to add balance then he/she must contact </w:t>
      </w:r>
      <w:r w:rsidR="0015460E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dmin.</w:t>
      </w:r>
    </w:p>
    <w:p w14:paraId="5A26596F" w14:textId="77777777" w:rsidR="0015460E" w:rsidRPr="00B8701F" w:rsidRDefault="0015460E" w:rsidP="0015460E">
      <w:pPr>
        <w:pStyle w:val="ListParagraph"/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</w:pPr>
    </w:p>
    <w:p w14:paraId="4A5FD976" w14:textId="04189E43" w:rsidR="0015460E" w:rsidRPr="00B8701F" w:rsidRDefault="0015460E" w:rsidP="0015460E">
      <w:p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i/>
          <w:sz w:val="32"/>
          <w:szCs w:val="32"/>
        </w:rPr>
        <w:t>All of the user type has some identical feature line view own profile, edit own details, change own password etc.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730B993F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0C2E0E6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BAB4ABB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0536E0F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6861822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5B61B3B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32759223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64DB690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21195105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EB6E103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6AB3DD3" w14:textId="6345FAE4" w:rsidR="00E701EB" w:rsidRPr="00B8701F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B8701F">
        <w:rPr>
          <w:rFonts w:ascii="Times New Roman" w:hAnsi="Times New Roman" w:cs="Times New Roman"/>
          <w:b/>
          <w:sz w:val="32"/>
          <w:szCs w:val="32"/>
        </w:rPr>
        <w:lastRenderedPageBreak/>
        <w:t>Project Folder Structure:</w:t>
      </w:r>
    </w:p>
    <w:p w14:paraId="71FC6391" w14:textId="67EDD847" w:rsidR="006B64CF" w:rsidRDefault="00B8701F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9512191" wp14:editId="4C38B7E0">
            <wp:extent cx="6646545" cy="841057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sktop Screenshot 2020.05.15 - 17.42.38.0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841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75364" w14:textId="40B1907B" w:rsidR="007425D1" w:rsidRPr="001E07D3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1E07D3">
        <w:rPr>
          <w:rFonts w:ascii="Times New Roman" w:hAnsi="Times New Roman" w:cs="Times New Roman"/>
          <w:b/>
          <w:sz w:val="32"/>
          <w:szCs w:val="32"/>
        </w:rPr>
        <w:lastRenderedPageBreak/>
        <w:t>Core Modules</w:t>
      </w:r>
      <w:r w:rsidR="001F3CD1" w:rsidRPr="001E07D3">
        <w:rPr>
          <w:rFonts w:ascii="Times New Roman" w:hAnsi="Times New Roman" w:cs="Times New Roman"/>
          <w:b/>
          <w:sz w:val="32"/>
          <w:szCs w:val="32"/>
        </w:rPr>
        <w:t xml:space="preserve"> of the Project</w:t>
      </w:r>
      <w:r w:rsidR="00576F78" w:rsidRPr="001E07D3">
        <w:rPr>
          <w:rFonts w:ascii="Times New Roman" w:hAnsi="Times New Roman" w:cs="Times New Roman"/>
          <w:b/>
          <w:sz w:val="32"/>
          <w:szCs w:val="32"/>
        </w:rPr>
        <w:t>:</w:t>
      </w:r>
    </w:p>
    <w:p w14:paraId="5BA378D1" w14:textId="13ADCB1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2"/>
          <w:szCs w:val="32"/>
          <w:u w:val="single"/>
        </w:rPr>
      </w:pPr>
      <w:r w:rsidRPr="001E07D3">
        <w:rPr>
          <w:rFonts w:ascii="Consolas" w:hAnsi="Consolas" w:cs="Times New Roman"/>
          <w:b/>
          <w:i/>
          <w:sz w:val="32"/>
          <w:szCs w:val="32"/>
          <w:u w:val="single"/>
        </w:rPr>
        <w:t>login.php</w:t>
      </w:r>
    </w:p>
    <w:p w14:paraId="0D53E03C" w14:textId="77777777" w:rsidR="004E65CE" w:rsidRPr="001E07D3" w:rsidRDefault="004E65C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2"/>
          <w:szCs w:val="32"/>
          <w:u w:val="single"/>
        </w:rPr>
      </w:pPr>
    </w:p>
    <w:p w14:paraId="627CC45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6785C3DA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1B7788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clud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db/db_connect.inc.php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696E5C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5FAA36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ession_start(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B5B1CD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16DC14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Er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Er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A9C15C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0FC8FD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RVE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REQUEST_METHOD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44262FE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809594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9B221B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Er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name cannot be empty!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1C4B3D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2234F037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real_escape_string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3F03A08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11EF2CC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ssword'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F94DEE0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Er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assword cannot be empty!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D370D6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3409A340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real_escape_string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ssword'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0C893A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59D48F5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4A8B95D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UserCheck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,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password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type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800D490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UserCheck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2E788A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Count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num_rows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7716D0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5710FB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Count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l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D74022F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 does not exist!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684B08F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0B763A57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1A8CDA8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PassInDB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ssword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53E68CC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type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4EB2C970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BE6BB2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DA6D5D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password_verify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PassInDB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) {</w:t>
      </w:r>
    </w:p>
    <w:p w14:paraId="2466203A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CEF0E5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$message = "Password Matched!";</w:t>
      </w:r>
    </w:p>
    <w:p w14:paraId="7A06CF9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mainpage/mainpage.php"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256AA8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password_verify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PassInDB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dmin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) {</w:t>
      </w:r>
    </w:p>
    <w:p w14:paraId="01D99CD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462D82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adminpage/main.php"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F0BD15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password_verify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PassInDB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peradmin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) {</w:t>
      </w:r>
    </w:p>
    <w:p w14:paraId="736A369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CBE2097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superadminpage/main.php"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4F52EE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3D160D6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Wrong Password!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20D9B1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2F0467D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70FDDA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if (password_verify($password, $uPassInDB)) {</w:t>
      </w:r>
    </w:p>
    <w:p w14:paraId="16B6F48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    $_SESSION['username'] = $username;</w:t>
      </w:r>
    </w:p>
    <w:p w14:paraId="03CFED5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    //$message = "Password Matched!";</w:t>
      </w:r>
    </w:p>
    <w:p w14:paraId="5AD0AD3E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    header("Location: ../mainpage/mainpage.php");</w:t>
      </w:r>
    </w:p>
    <w:p w14:paraId="12931BC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} else {</w:t>
      </w:r>
    </w:p>
    <w:p w14:paraId="309DB5F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    $message = "Wrong Password!";</w:t>
      </w:r>
    </w:p>
    <w:p w14:paraId="2D5A138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}*/</w:t>
      </w:r>
    </w:p>
    <w:p w14:paraId="73AB08B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037B227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</w:p>
    <w:p w14:paraId="25E4EC3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5A45F4E8" w14:textId="77777777" w:rsidR="00CE1EE1" w:rsidRPr="00CE1EE1" w:rsidRDefault="00CE1EE1" w:rsidP="00CE1EE1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48D151B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!DOCTYPE html&gt;</w:t>
      </w:r>
    </w:p>
    <w:p w14:paraId="2138560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tml&gt;</w:t>
      </w:r>
    </w:p>
    <w:p w14:paraId="0949637A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F79E86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ead&gt;</w:t>
      </w:r>
    </w:p>
    <w:p w14:paraId="62D4BFC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itle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Login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itle&gt;</w:t>
      </w:r>
    </w:p>
    <w:p w14:paraId="16CD4C3F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link rel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tylesheet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href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gin.css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CF2CD6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ead&gt;</w:t>
      </w:r>
    </w:p>
    <w:p w14:paraId="69BEAAF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2B137DE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body&gt;</w:t>
      </w:r>
    </w:p>
    <w:p w14:paraId="73B928B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class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ginbox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215B27D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mg src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.png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class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vatar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4113D0E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1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Login Here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1&gt;</w:t>
      </w:r>
    </w:p>
    <w:p w14:paraId="3041DC1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form action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gin.php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method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69A49A8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Username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6AC9B7EF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ext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name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placeholder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Enter Username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&lt;br&gt;&lt;span&gt;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Er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pan&gt;</w:t>
      </w:r>
    </w:p>
    <w:p w14:paraId="57A24C2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Password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08513A0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assword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assword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placeholder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Enter Password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&lt;br&gt;&lt;span&gt;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Er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pan&gt;</w:t>
      </w:r>
    </w:p>
    <w:p w14:paraId="2F2C1D0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pan styl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red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pan&gt;</w:t>
      </w:r>
    </w:p>
    <w:p w14:paraId="4A623A08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gin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3559305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a href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changepassword/changepassword.php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Forget password?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a&gt;&lt;br&gt;</w:t>
      </w:r>
    </w:p>
    <w:p w14:paraId="39A0D8A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a href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signup/signup.php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on't have an account?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a&gt;</w:t>
      </w:r>
    </w:p>
    <w:p w14:paraId="6AA4E82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36AACF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form&gt;</w:t>
      </w:r>
    </w:p>
    <w:p w14:paraId="3E7AF55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</w:t>
      </w:r>
    </w:p>
    <w:p w14:paraId="73C99D31" w14:textId="36F97700" w:rsid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body&gt;</w:t>
      </w:r>
    </w:p>
    <w:p w14:paraId="1B5713F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BB2ADFF" w14:textId="00C9D972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tml&gt;</w:t>
      </w:r>
    </w:p>
    <w:p w14:paraId="25A613A1" w14:textId="77777777" w:rsidR="00D0165F" w:rsidRPr="00D0165F" w:rsidRDefault="00D0165F" w:rsidP="001E07D3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7A982E5" w14:textId="5AA79AAB" w:rsidR="00D0165F" w:rsidRDefault="00D0165F" w:rsidP="001E07D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AE56B0F" w14:textId="7E491B0D" w:rsidR="00CE1EE1" w:rsidRDefault="00CE1EE1" w:rsidP="001E07D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59FC49F" w14:textId="6D46EE30" w:rsidR="00CE1EE1" w:rsidRDefault="00CE1EE1" w:rsidP="001E07D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52C8CE4" w14:textId="3846F1C3" w:rsidR="00CE1EE1" w:rsidRDefault="00C3678C" w:rsidP="00C3678C">
      <w:pPr>
        <w:spacing w:after="0" w:line="240" w:lineRule="auto"/>
        <w:contextualSpacing/>
        <w:jc w:val="center"/>
        <w:rPr>
          <w:rFonts w:ascii="Consolas" w:hAnsi="Consolas" w:cs="Times New Roman"/>
          <w:b/>
          <w:bCs/>
          <w:iCs/>
          <w:sz w:val="32"/>
          <w:szCs w:val="32"/>
          <w:u w:val="single"/>
        </w:rPr>
      </w:pPr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../mainpage/bus.php</w:t>
      </w:r>
    </w:p>
    <w:p w14:paraId="14B58B4D" w14:textId="77777777" w:rsidR="004E65CE" w:rsidRPr="00D47B51" w:rsidRDefault="004E65CE" w:rsidP="00C3678C">
      <w:pPr>
        <w:spacing w:after="0" w:line="240" w:lineRule="auto"/>
        <w:contextualSpacing/>
        <w:jc w:val="center"/>
        <w:rPr>
          <w:rFonts w:ascii="Consolas" w:hAnsi="Consolas" w:cs="Times New Roman"/>
          <w:b/>
          <w:bCs/>
          <w:iCs/>
          <w:sz w:val="32"/>
          <w:szCs w:val="32"/>
          <w:u w:val="single"/>
        </w:rPr>
      </w:pPr>
    </w:p>
    <w:p w14:paraId="28FAD42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39AA560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clud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mainpage/common.inc.php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6B428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87574E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D128AC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B61B08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DBD2D0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er_seat_c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sen_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D74B85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1D18D5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reset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2F274BD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mainpage/bus.php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1957B2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2EA17CC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onfirm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{</w:t>
      </w:r>
    </w:p>
    <w:p w14:paraId="043CA55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RV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REQUEST_METHOD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259F427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9C6670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a board location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B6AC15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498926D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2DA3CAF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7FAE3CC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A5F3A7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253F2A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board or destination location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98FD1D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5D713C2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) {</w:t>
      </w:r>
    </w:p>
    <w:p w14:paraId="5C1CABD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ard &amp; destination Location cannot be same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2F8EF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32FBB72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DAD78E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03032E4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2C13FC7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15C844E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hoose_type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3F09530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the type of bus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3C3E57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6D47454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hoose_typ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623A557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72EE975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631CDC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us_list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FAF78C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a destination location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9BA047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404A723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us_list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030BB2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72D12C8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DA6D11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3AFAB2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a number of seat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544FA0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22391E7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0451692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23B0AE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hoose_type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us_list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E1E19A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sen_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13CC194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seat_check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available_sea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oard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destination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7F2966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seat_check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07FDC0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429F69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8E652E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available_seat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6707436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1CB1BE4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69DE81C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sen_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825F8D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sen_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3C88E3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0040D8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688979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bus_check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, cos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oard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destination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12C4CA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bus_check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B848F2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3773F2A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631C33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$bIdInDB = $row['id'];</w:t>
      </w:r>
    </w:p>
    <w:p w14:paraId="6E1A21A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er_seat_c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ost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B8A622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06E3711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er_seat_c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E75745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AFDEFC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checking user balance</w:t>
      </w:r>
    </w:p>
    <w:p w14:paraId="5AE5410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balance_check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alance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7FD3E5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_resul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balance_check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94CF59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877140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_resul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B48066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alanc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452B015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1DDFA27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2767FDE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B85595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insert into bus history table</w:t>
      </w:r>
    </w:p>
    <w:p w14:paraId="25C2570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insert_into_histor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SER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TO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 (username, bus_id, seat, payment,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tatus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)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LUES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(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,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,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,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, 'paid')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B92306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insert_into_history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258302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2C3CBD6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-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13B2C2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61A9BA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updating balance after successfull ticket booking</w:t>
      </w:r>
    </w:p>
    <w:p w14:paraId="05D33A2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update_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alance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balanc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36BB3A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update_balance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5D6F4D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27ABAC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795C881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updating available seat number</w:t>
      </w:r>
    </w:p>
    <w:p w14:paraId="6DDD906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-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7F8B1B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update_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available_seat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available_sea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AC71A5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update_available_sea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34A596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6655213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6AE8B99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ccessfully booked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D24919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EF1856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297818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5951126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You don't have sufficient balance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63BC4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0DF3D5D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5E607D0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he number of seat you want is not available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6A8D45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05E748A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14DA0A5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0BCBEB9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</w:p>
    <w:p w14:paraId="291927D1" w14:textId="77777777" w:rsidR="0054782E" w:rsidRPr="0054782E" w:rsidRDefault="0054782E" w:rsidP="0054782E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</w:p>
    <w:p w14:paraId="4519465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75ACEB3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5C7CAB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!DOCTYPE html&gt;</w:t>
      </w:r>
    </w:p>
    <w:p w14:paraId="5CB8712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tml&gt;</w:t>
      </w:r>
    </w:p>
    <w:p w14:paraId="2ADA82A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BD2CFB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ead&gt;</w:t>
      </w:r>
    </w:p>
    <w:p w14:paraId="0177FFF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itle&gt;&lt;/title&gt;</w:t>
      </w:r>
    </w:p>
    <w:p w14:paraId="73A3880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link rel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tyleshee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href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.css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63A7A5C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cript src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https://code.jquery.com/jquery-3.4.1.js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ntegrity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ha256-WpOohJOqMqqyKL9FccASB9O0KwACQJpFTUBLTYOVvVU=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crossorigin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nonymous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&lt;/script&gt;</w:t>
      </w:r>
    </w:p>
    <w:p w14:paraId="318FB21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cript typ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ext/javascrip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0B0CEC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read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49FAD7F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board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chang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373B961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board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val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03FAB4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destination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chang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43F0FD2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destination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val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0F2D7C0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choose_type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chang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5EFB890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typ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choose_type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val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72C4E11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ajax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{</w:t>
      </w:r>
    </w:p>
    <w:p w14:paraId="05FCA38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url: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usdata.php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</w:t>
      </w:r>
    </w:p>
    <w:p w14:paraId="481B0A8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method: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ost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</w:t>
      </w:r>
    </w:p>
    <w:p w14:paraId="506EA5C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data: {</w:t>
      </w:r>
    </w:p>
    <w:p w14:paraId="3FDA452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    bid: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</w:t>
      </w:r>
    </w:p>
    <w:p w14:paraId="339C4AD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    did: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</w:t>
      </w:r>
    </w:p>
    <w:p w14:paraId="0DF06AE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    btype: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type</w:t>
      </w:r>
    </w:p>
    <w:p w14:paraId="5B430F3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}</w:t>
      </w:r>
    </w:p>
    <w:p w14:paraId="36AB9A4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}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don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049915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54782E">
        <w:rPr>
          <w:rFonts w:ascii="Consolas" w:eastAsia="Times New Roman" w:hAnsi="Consolas" w:cs="Times New Roman"/>
          <w:color w:val="FFEEAD"/>
          <w:sz w:val="21"/>
          <w:szCs w:val="21"/>
          <w:lang w:bidi="bn-BD"/>
        </w:rPr>
        <w:t>console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log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;</w:t>
      </w:r>
    </w:p>
    <w:p w14:paraId="5158CB3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JSO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par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;</w:t>
      </w:r>
    </w:p>
    <w:p w14:paraId="56798B8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#bus_list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empt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0FEB500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forEach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169F20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#bus_list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appen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&lt;option value="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&gt;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am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&lt;/option&gt;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</w:p>
    <w:p w14:paraId="687726C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})</w:t>
      </w:r>
    </w:p>
    <w:p w14:paraId="3E175C2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})</w:t>
      </w:r>
    </w:p>
    <w:p w14:paraId="21376FC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66C7174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)</w:t>
      </w:r>
    </w:p>
    <w:p w14:paraId="7ED5DD2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6D922ED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)</w:t>
      </w:r>
    </w:p>
    <w:p w14:paraId="1C1C73F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)</w:t>
      </w:r>
    </w:p>
    <w:p w14:paraId="0A9A37B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)</w:t>
      </w:r>
    </w:p>
    <w:p w14:paraId="5958C8B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3E18EEC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board_chang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5D8CD0A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E2EB09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039D46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596EA0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99C201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58842F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77DB61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6CBEE78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destination_chang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72C4B36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F2276F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83ABCC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30689FB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8C41AA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63E629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258F50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9BBD90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number_chang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{</w:t>
      </w:r>
    </w:p>
    <w:p w14:paraId="56823EE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hoose_typ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DB32D4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hoose_type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DDDF4E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70A486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0872C4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CBB138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FE943E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72DE427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how_per_seat_c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st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3A9AC3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F41CA0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09F0198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xtHint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nnerHTML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B111A1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retur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A2336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73E166C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ne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EEAD"/>
          <w:sz w:val="21"/>
          <w:szCs w:val="21"/>
          <w:lang w:bidi="bn-BD"/>
        </w:rPr>
        <w:t>XMLHttpReque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2931071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onreadystatechang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58E9975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i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adyStat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4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i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atu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200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460590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xtHint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nnerHTML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i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sponseTex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F44024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7F1892D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;</w:t>
      </w:r>
    </w:p>
    <w:p w14:paraId="6CC5562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ope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GET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costget.php?q=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amp;r=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tru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;</w:t>
      </w:r>
    </w:p>
    <w:p w14:paraId="69863A1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sen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5D6F087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07A509C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cript&gt;</w:t>
      </w:r>
    </w:p>
    <w:p w14:paraId="6175393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ead&gt;</w:t>
      </w:r>
    </w:p>
    <w:p w14:paraId="6920BA9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7A3E56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body&gt;</w:t>
      </w:r>
    </w:p>
    <w:p w14:paraId="55A3E45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class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x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0B7B2A6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1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Ticket booking here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1&gt;</w:t>
      </w:r>
    </w:p>
    <w:p w14:paraId="0F17957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form action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.php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metho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6CE49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2D9433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ard_label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oard Location: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63F4A45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3B50A3A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ard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ard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onchang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board_chang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()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FA206B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lect City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25E79EC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41C2F00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requir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usdata.php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E7F8ED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load_bus_board(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E98AF5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oreach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a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328A9A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option id=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 value=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&gt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option&gt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A48C14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242C9FD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5EFC87B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</w:t>
      </w:r>
    </w:p>
    <w:p w14:paraId="18EE7EE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087F39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estination_label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estination Location: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4A99734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estination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estination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onchang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destination_chang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('', '')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BE828D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lect City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14735C8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28B094B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load_bus_destination(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945C76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oreach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a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24FFD0F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option id=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 value=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&gt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option&gt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4FFD0E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64FDBA2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74DA752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</w:t>
      </w:r>
    </w:p>
    <w:p w14:paraId="7BCC577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6944606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umber_label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Number of Ticket Need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7F32FFB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umber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umber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onchang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number_chang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()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628A224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lect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6852844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1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+1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40A9098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2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+2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2FE0792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3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+3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5194D4F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4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+4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55B9DA1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&lt;br&gt;</w:t>
      </w:r>
    </w:p>
    <w:p w14:paraId="55F1B66B" w14:textId="77777777" w:rsidR="0054782E" w:rsidRPr="0054782E" w:rsidRDefault="0054782E" w:rsidP="0054782E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34F01AF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hoose_type_label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Choose Type: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7A462A8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hoose_typ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hoose_typ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0DA3F8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Choose Bus Type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7FC3163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c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c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AC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7A37706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onac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onac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Non Ac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3BDF089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&lt;br&gt;</w:t>
      </w:r>
    </w:p>
    <w:p w14:paraId="76594A1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A7D42C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_list_label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Choose Bus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1276C8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_lis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_lis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onclick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how_per_seat_co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is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valu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umber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valu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)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1FC364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lect Bus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73BC62C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</w:t>
      </w:r>
    </w:p>
    <w:p w14:paraId="1D25F2F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br&gt;</w:t>
      </w:r>
    </w:p>
    <w:p w14:paraId="53E6A7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2BA74C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 green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xtHin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You will see Per seat cost &amp; Total cost here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&lt;br&gt;</w:t>
      </w:r>
    </w:p>
    <w:p w14:paraId="561FD315" w14:textId="77777777" w:rsidR="0054782E" w:rsidRPr="0054782E" w:rsidRDefault="0054782E" w:rsidP="0054782E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DF1BB1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rese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Rese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DA297B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firm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firm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41A2990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 yellow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&lt;br&gt;</w:t>
      </w:r>
    </w:p>
    <w:p w14:paraId="15D563B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 yellow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365ED92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 yellow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6FBD115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form&gt;</w:t>
      </w:r>
    </w:p>
    <w:p w14:paraId="4350347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</w:t>
      </w:r>
    </w:p>
    <w:p w14:paraId="76F89F1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body&gt;</w:t>
      </w:r>
    </w:p>
    <w:p w14:paraId="3AFC904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638842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tml&gt;</w:t>
      </w:r>
    </w:p>
    <w:p w14:paraId="2ABCC1F5" w14:textId="6482C0DB" w:rsidR="00C3678C" w:rsidRDefault="00C3678C" w:rsidP="00C3678C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072D79A3" w14:textId="76A02127" w:rsidR="0054782E" w:rsidRDefault="0054782E" w:rsidP="00C3678C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7824C52F" w14:textId="35AD8B32" w:rsidR="0054782E" w:rsidRDefault="0054782E" w:rsidP="00C3678C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5DC1BF06" w14:textId="6CCA3C6B" w:rsidR="0054782E" w:rsidRDefault="0054782E" w:rsidP="00C3678C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257CBCA6" w14:textId="5ADA3154" w:rsidR="0054782E" w:rsidRDefault="00D47B51" w:rsidP="00D47B51">
      <w:pPr>
        <w:spacing w:after="0" w:line="240" w:lineRule="auto"/>
        <w:contextualSpacing/>
        <w:jc w:val="center"/>
        <w:rPr>
          <w:rFonts w:ascii="Consolas" w:hAnsi="Consolas" w:cs="Times New Roman"/>
          <w:b/>
          <w:bCs/>
          <w:iCs/>
          <w:sz w:val="32"/>
          <w:szCs w:val="32"/>
          <w:u w:val="single"/>
        </w:rPr>
      </w:pPr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../superadminpage/bushistory.php</w:t>
      </w:r>
    </w:p>
    <w:p w14:paraId="7FA356D4" w14:textId="77777777" w:rsidR="004E65CE" w:rsidRPr="00D47B51" w:rsidRDefault="004E65CE" w:rsidP="00D47B51">
      <w:pPr>
        <w:spacing w:after="0" w:line="240" w:lineRule="auto"/>
        <w:contextualSpacing/>
        <w:jc w:val="center"/>
        <w:rPr>
          <w:rFonts w:ascii="Consolas" w:hAnsi="Consolas" w:cs="Times New Roman"/>
          <w:b/>
          <w:bCs/>
          <w:iCs/>
          <w:sz w:val="32"/>
          <w:szCs w:val="32"/>
          <w:u w:val="single"/>
        </w:rPr>
      </w:pPr>
    </w:p>
    <w:p w14:paraId="3AF5C86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0216655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clud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superadminpage/common.inc.php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039DA5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clud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db/db_connect.inc.php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6796C5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ession_start(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B3DE2F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4039727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login/login.php"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6E899B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545CF51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For Cancel Order*/</w:t>
      </w:r>
    </w:p>
    <w:p w14:paraId="0D32580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Err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id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F67EFF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InDB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turn_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</w:p>
    <w:p w14:paraId="316EA8E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onfirm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D51B61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id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42C4C32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Err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his Field Cannot be empty!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17FFE7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7653189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real_escape_string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id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CE42E0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08C5B6A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23FCF9D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Get_History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tatus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id'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B0A5AE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Get_History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74EB5B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Cou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num_rows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19E579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72923BF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Cou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l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F12D72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Err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he history with this ID is already canceled or wrong input!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0D4F95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456F4AE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999BC9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9E4AE9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id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us_id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5509D5F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seat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562C7D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yment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69994BC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38FD3F5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return seat to available seat</w:t>
      </w:r>
    </w:p>
    <w:p w14:paraId="667437A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return_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available_seat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38831A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return_sea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AE6872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8DC8E3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return 90% of payment</w:t>
      </w:r>
    </w:p>
    <w:p w14:paraId="30485E6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turn_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.9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35A2C0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get_balanc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alance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5589CA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Resul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get_balance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37E99C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ADDF20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F9A0F9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InDB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alanc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454FE0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7BA23B2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InDB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turn_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9C3C3C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return_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alanc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63B3C5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return_paymen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987415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44E21E4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update the history status to canceled</w:t>
      </w:r>
    </w:p>
    <w:p w14:paraId="31B0D08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l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tatus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anceled'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73BB39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l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866643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B1EF46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InDB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turn_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</w:p>
    <w:p w14:paraId="3D92372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Err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oking canceling successful.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D5BC8E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5376D6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2A6C212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</w:p>
    <w:p w14:paraId="11413CE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For Cancel Order*/</w:t>
      </w:r>
    </w:p>
    <w:p w14:paraId="0ECAFC7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1C43DC5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!DOCTYPE html&gt;</w:t>
      </w:r>
    </w:p>
    <w:p w14:paraId="726996A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tml&gt;</w:t>
      </w:r>
    </w:p>
    <w:p w14:paraId="57C6623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ead&gt;</w:t>
      </w:r>
    </w:p>
    <w:p w14:paraId="70B272B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itle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History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itle&gt;</w:t>
      </w:r>
    </w:p>
    <w:p w14:paraId="08E843D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meta charset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TF-8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17FECD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meta nam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viewport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content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width=device-width,initial-scale=1.0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33ACF9F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meta http-equiv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X-UA-Compatibl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content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ie=edg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0DFE9C7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link rel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tylesheet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href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history.css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BC4BD3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ead&gt;</w:t>
      </w:r>
    </w:p>
    <w:p w14:paraId="459B03B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body&gt;</w:t>
      </w:r>
    </w:p>
    <w:p w14:paraId="66E9D07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class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abl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32EED79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1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 History Tabl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1&gt;</w:t>
      </w:r>
    </w:p>
    <w:p w14:paraId="0FD1B9D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ction&gt;</w:t>
      </w:r>
    </w:p>
    <w:p w14:paraId="7BD220F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class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tab1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4748DEEE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able class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tent-tabl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19D39E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ead&gt;</w:t>
      </w:r>
    </w:p>
    <w:p w14:paraId="17C282B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r&gt;</w:t>
      </w:r>
    </w:p>
    <w:p w14:paraId="1C1EA59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ID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5EC3614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Usernam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0877CF5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 Nam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775906D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ourc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2D67D9E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estination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041EE8C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at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30D5ECA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at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19E5410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Payment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0AFD5CE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h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tatus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&gt;</w:t>
      </w:r>
    </w:p>
    <w:p w14:paraId="34E1C0D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r&gt;</w:t>
      </w:r>
    </w:p>
    <w:p w14:paraId="53AFD76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head&gt;</w:t>
      </w:r>
    </w:p>
    <w:p w14:paraId="1BE7D92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8823FE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27DA442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pagination*/</w:t>
      </w:r>
    </w:p>
    <w:p w14:paraId="7B747D3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pp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5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EF41E3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GE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ge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?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GE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g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: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637F43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{</w:t>
      </w:r>
    </w:p>
    <w:p w14:paraId="1BA1438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tar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pp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-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pp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4A7EEC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{</w:t>
      </w:r>
    </w:p>
    <w:p w14:paraId="097F26C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tart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DFE55E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5132B46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i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13F5E2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Set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i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70B173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Rows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num_rows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Se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F86832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otalpages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eil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Rows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/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pp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66257C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pagination*/</w:t>
      </w:r>
    </w:p>
    <w:p w14:paraId="05CDE9E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usernam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lis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nam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lis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oar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lis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estinatio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a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at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paymen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tatus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NER JOI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O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lis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IMI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tar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pp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793D5E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D81F09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Cou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num_rows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CF7730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Cou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4C04806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3BFA7DE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tbody&gt;</w:t>
      </w:r>
    </w:p>
    <w:p w14:paraId="4A97DA6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r&gt;</w:t>
      </w:r>
    </w:p>
    <w:p w14:paraId="3EA334D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id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162F845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37F3A0DE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am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186F3A2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 </w:t>
      </w:r>
    </w:p>
    <w:p w14:paraId="7E165A9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3A9DE85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seat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56E7F05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at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1AFCB23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yment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6B4DDC0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status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24FF79B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/tr&gt;</w:t>
      </w:r>
    </w:p>
    <w:p w14:paraId="77EC8A7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/tbody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889BBA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}</w:t>
      </w:r>
    </w:p>
    <w:p w14:paraId="66F17C7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able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93FD56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00EB1F9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o History!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727ED1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31C0B57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pagination*/</w:t>
      </w:r>
    </w:p>
    <w:p w14:paraId="48FEC7E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</w:p>
    <w:p w14:paraId="71471CA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{</w:t>
      </w:r>
    </w:p>
    <w:p w14:paraId="50229CD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a href='?page="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-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 class='btn'&gt;Previous&lt;&lt;/a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AE8A9A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2AC1E7B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or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lt;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otalpages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+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{</w:t>
      </w:r>
    </w:p>
    <w:p w14:paraId="6BE3A5E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a href='?page=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class='btn'&gt;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&lt;/a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7609F3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70C96E4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</w:p>
    <w:p w14:paraId="7A987D7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    {</w:t>
      </w:r>
    </w:p>
    <w:p w14:paraId="47116EB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a href='?page="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 class='btn'&gt;Next&gt;&lt;/a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2D1E09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48A0CBF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pagination*/</w:t>
      </w:r>
    </w:p>
    <w:p w14:paraId="5BBE239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28684CA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able&gt;</w:t>
      </w:r>
    </w:p>
    <w:p w14:paraId="44521CC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</w:t>
      </w:r>
    </w:p>
    <w:p w14:paraId="1D26E44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ction&gt;</w:t>
      </w:r>
    </w:p>
    <w:p w14:paraId="78100D1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form action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history.php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method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AD25BD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pan styl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red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Err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pan&gt;&lt;br&gt;</w:t>
      </w:r>
    </w:p>
    <w:p w14:paraId="131AC53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label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Cancel Order here!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umber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id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placeholder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Enter Order Id her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firm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firm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&lt;/label&gt;</w:t>
      </w:r>
    </w:p>
    <w:p w14:paraId="050B9A1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form&gt;</w:t>
      </w:r>
    </w:p>
    <w:p w14:paraId="2923C53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</w:t>
      </w:r>
    </w:p>
    <w:p w14:paraId="5C51ACC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body&gt;</w:t>
      </w:r>
    </w:p>
    <w:p w14:paraId="445EAB1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7ED70FF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tml&gt;</w:t>
      </w:r>
    </w:p>
    <w:p w14:paraId="5BE22ACA" w14:textId="77777777" w:rsidR="00D0165F" w:rsidRPr="004E65CE" w:rsidRDefault="00D0165F" w:rsidP="004E65CE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268E4CC3" w14:textId="476B1131" w:rsidR="00FC5242" w:rsidRPr="001E07D3" w:rsidRDefault="00D0793D" w:rsidP="001E07D3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_______________________________________________________________________________</w:t>
      </w: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54782E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54782E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541FAD" w14:textId="77777777" w:rsidR="007565C8" w:rsidRDefault="007565C8" w:rsidP="000742EE">
      <w:pPr>
        <w:spacing w:after="0" w:line="240" w:lineRule="auto"/>
      </w:pPr>
      <w:r>
        <w:separator/>
      </w:r>
    </w:p>
  </w:endnote>
  <w:endnote w:type="continuationSeparator" w:id="0">
    <w:p w14:paraId="0B8D6B3B" w14:textId="77777777" w:rsidR="007565C8" w:rsidRDefault="007565C8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0000400000000000000"/>
    <w:charset w:val="00"/>
    <w:family w:val="auto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54782E" w:rsidRDefault="0054782E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54782E" w:rsidRPr="000C6379" w:rsidRDefault="0054782E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54782E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54782E" w:rsidRPr="00260B94" w:rsidRDefault="0054782E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54782E" w:rsidRPr="00260B94" w:rsidRDefault="0054782E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54782E" w:rsidRPr="000C6379" w:rsidRDefault="0054782E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0D5B53" w14:textId="77777777" w:rsidR="007565C8" w:rsidRDefault="007565C8" w:rsidP="000742EE">
      <w:pPr>
        <w:spacing w:after="0" w:line="240" w:lineRule="auto"/>
      </w:pPr>
      <w:r>
        <w:separator/>
      </w:r>
    </w:p>
  </w:footnote>
  <w:footnote w:type="continuationSeparator" w:id="0">
    <w:p w14:paraId="4E2B8B34" w14:textId="77777777" w:rsidR="007565C8" w:rsidRDefault="007565C8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1" w14:textId="54053C79" w:rsidR="0054782E" w:rsidRPr="007A6BC2" w:rsidRDefault="0054782E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sz w:val="32"/>
      </w:rPr>
      <w:t>Ticket Booking System</w:t>
    </w:r>
  </w:p>
  <w:p w14:paraId="79D0B167" w14:textId="1697C658" w:rsidR="0054782E" w:rsidRDefault="00547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136DEF"/>
    <w:multiLevelType w:val="hybridMultilevel"/>
    <w:tmpl w:val="56F0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rNaAGA4F44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5460E"/>
    <w:rsid w:val="00191319"/>
    <w:rsid w:val="00196631"/>
    <w:rsid w:val="001A0F1C"/>
    <w:rsid w:val="001A162E"/>
    <w:rsid w:val="001A1A2F"/>
    <w:rsid w:val="001E07D3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03974"/>
    <w:rsid w:val="00417BAC"/>
    <w:rsid w:val="00424AC6"/>
    <w:rsid w:val="00464A61"/>
    <w:rsid w:val="004E463B"/>
    <w:rsid w:val="004E65CE"/>
    <w:rsid w:val="00510E46"/>
    <w:rsid w:val="005118FE"/>
    <w:rsid w:val="005359BC"/>
    <w:rsid w:val="0054504D"/>
    <w:rsid w:val="0054782E"/>
    <w:rsid w:val="00547BC7"/>
    <w:rsid w:val="00576F78"/>
    <w:rsid w:val="005819C4"/>
    <w:rsid w:val="00582333"/>
    <w:rsid w:val="00586EF2"/>
    <w:rsid w:val="005B4844"/>
    <w:rsid w:val="005E3196"/>
    <w:rsid w:val="005F56B8"/>
    <w:rsid w:val="00636857"/>
    <w:rsid w:val="006407F1"/>
    <w:rsid w:val="0067039D"/>
    <w:rsid w:val="006A14DF"/>
    <w:rsid w:val="006B0265"/>
    <w:rsid w:val="006B64CF"/>
    <w:rsid w:val="006B6BEF"/>
    <w:rsid w:val="006D0B48"/>
    <w:rsid w:val="006E03BC"/>
    <w:rsid w:val="006E31CE"/>
    <w:rsid w:val="006E4FF7"/>
    <w:rsid w:val="006F3AC5"/>
    <w:rsid w:val="00735C74"/>
    <w:rsid w:val="007425D1"/>
    <w:rsid w:val="00750F8F"/>
    <w:rsid w:val="007565C8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8695E"/>
    <w:rsid w:val="00992684"/>
    <w:rsid w:val="009A26C3"/>
    <w:rsid w:val="009A4B6C"/>
    <w:rsid w:val="009C3768"/>
    <w:rsid w:val="009E350C"/>
    <w:rsid w:val="009E5953"/>
    <w:rsid w:val="009F7A77"/>
    <w:rsid w:val="00A06FF3"/>
    <w:rsid w:val="00A239B8"/>
    <w:rsid w:val="00A364BE"/>
    <w:rsid w:val="00A6293C"/>
    <w:rsid w:val="00AA4374"/>
    <w:rsid w:val="00AD3451"/>
    <w:rsid w:val="00B3294D"/>
    <w:rsid w:val="00B35B5E"/>
    <w:rsid w:val="00B57D96"/>
    <w:rsid w:val="00B66C92"/>
    <w:rsid w:val="00B764C0"/>
    <w:rsid w:val="00B8701F"/>
    <w:rsid w:val="00BD6686"/>
    <w:rsid w:val="00C13B58"/>
    <w:rsid w:val="00C3678C"/>
    <w:rsid w:val="00CA3EBC"/>
    <w:rsid w:val="00CA7C65"/>
    <w:rsid w:val="00CB77AA"/>
    <w:rsid w:val="00CE1EE1"/>
    <w:rsid w:val="00CF0CF1"/>
    <w:rsid w:val="00D013B7"/>
    <w:rsid w:val="00D0165F"/>
    <w:rsid w:val="00D0793D"/>
    <w:rsid w:val="00D200D3"/>
    <w:rsid w:val="00D40F7C"/>
    <w:rsid w:val="00D414AD"/>
    <w:rsid w:val="00D47B51"/>
    <w:rsid w:val="00D54CE3"/>
    <w:rsid w:val="00D721A1"/>
    <w:rsid w:val="00D91E27"/>
    <w:rsid w:val="00DB50E3"/>
    <w:rsid w:val="00DD092E"/>
    <w:rsid w:val="00E37CBC"/>
    <w:rsid w:val="00E62CA4"/>
    <w:rsid w:val="00E701EB"/>
    <w:rsid w:val="00EC48DE"/>
    <w:rsid w:val="00EF3688"/>
    <w:rsid w:val="00F14108"/>
    <w:rsid w:val="00F348A0"/>
    <w:rsid w:val="00F35A45"/>
    <w:rsid w:val="00F501CE"/>
    <w:rsid w:val="00F760E3"/>
    <w:rsid w:val="00F82FF5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44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4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5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5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5</Pages>
  <Words>3197</Words>
  <Characters>18227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Hasib Shanto</cp:lastModifiedBy>
  <cp:revision>122</cp:revision>
  <dcterms:created xsi:type="dcterms:W3CDTF">2018-11-29T05:25:00Z</dcterms:created>
  <dcterms:modified xsi:type="dcterms:W3CDTF">2020-05-15T12:05:00Z</dcterms:modified>
  <cp:category>GROUP</cp:category>
</cp:coreProperties>
</file>